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1DEBBDAF" w14:textId="624D3DAC" w:rsidR="00380796" w:rsidRPr="00380796" w:rsidRDefault="00380796" w:rsidP="00691DEF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11" w:history="1">
        <w:r w:rsidR="00B92647" w:rsidRPr="00B92647">
          <w:rPr>
            <w:rStyle w:val="Hyperlink"/>
            <w:lang w:val="bg-BG"/>
          </w:rPr>
          <w:t>"</w:t>
        </w:r>
        <w:r w:rsidR="00B92647" w:rsidRPr="00B92647">
          <w:rPr>
            <w:rStyle w:val="Hyperlink"/>
            <w:noProof/>
          </w:rPr>
          <w:t>Programming Fundamentals and Unit Testing</w:t>
        </w:r>
        <w:r w:rsidR="005D480D" w:rsidRPr="00B92647">
          <w:rPr>
            <w:rStyle w:val="Hyperlink"/>
          </w:rPr>
          <w:t xml:space="preserve">" course @ </w:t>
        </w:r>
        <w:r w:rsidR="005D480D" w:rsidRPr="00B92647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12" w:history="1">
        <w:r w:rsidRPr="004A5378">
          <w:rPr>
            <w:rStyle w:val="Hyperlink"/>
            <w:noProof/>
          </w:rPr>
          <w:t>Judge</w:t>
        </w:r>
      </w:hyperlink>
    </w:p>
    <w:p w14:paraId="4C51A2F8" w14:textId="180ABC55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8314666" w14:textId="71CA5446" w:rsidR="001233C8" w:rsidRDefault="001233C8" w:rsidP="001233C8">
      <w:pPr>
        <w:rPr>
          <w:noProof/>
        </w:rPr>
      </w:pPr>
      <w:r w:rsidRPr="007F47CF">
        <w:rPr>
          <w:noProof/>
        </w:rPr>
        <w:t xml:space="preserve">In this task, you will </w:t>
      </w:r>
      <w:r w:rsidRPr="001233C8">
        <w:rPr>
          <w:b/>
          <w:bCs/>
          <w:noProof/>
        </w:rPr>
        <w:t>implement a method</w:t>
      </w:r>
      <w:r w:rsidRPr="007F47CF">
        <w:rPr>
          <w:noProof/>
        </w:rPr>
        <w:t xml:space="preserve">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="00274BC4">
        <w:rPr>
          <w:b/>
          <w:bCs/>
          <w:noProof/>
        </w:rPr>
        <w:t>print</w:t>
      </w:r>
      <w:r w:rsidRPr="005F192F">
        <w:rPr>
          <w:b/>
          <w:bCs/>
          <w:noProof/>
        </w:rPr>
        <w:t xml:space="preserve"> the corresponding grade definition</w:t>
      </w:r>
      <w:r w:rsidRPr="005F192F">
        <w:rPr>
          <w:noProof/>
        </w:rPr>
        <w:t>:</w:t>
      </w:r>
    </w:p>
    <w:p w14:paraId="72E5E187" w14:textId="6C3A0D34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570B6F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210F90F9" w14:textId="0588941C" w:rsidR="00570B6F" w:rsidRPr="00B57622" w:rsidRDefault="00570B6F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570B6F">
        <w:rPr>
          <w:noProof/>
        </w:rPr>
        <w:t>In every other case</w:t>
      </w:r>
      <w:r>
        <w:rPr>
          <w:noProof/>
        </w:rPr>
        <w:t xml:space="preserve"> - </w:t>
      </w:r>
      <w:r w:rsidRPr="00570B6F">
        <w:rPr>
          <w:rFonts w:ascii="Consolas" w:hAnsi="Consolas"/>
          <w:b/>
          <w:bCs/>
          <w:noProof/>
        </w:rPr>
        <w:t>"Grade is out of range"</w:t>
      </w:r>
    </w:p>
    <w:p w14:paraId="24A40A04" w14:textId="4420FEAA" w:rsidR="00274BC4" w:rsidRDefault="00274BC4" w:rsidP="00B57622">
      <w:pPr>
        <w:rPr>
          <w:noProof/>
        </w:rPr>
      </w:pPr>
      <w:r>
        <w:rPr>
          <w:noProof/>
        </w:rPr>
        <w:t>A single floating point number is given as an input from the console.</w:t>
      </w:r>
    </w:p>
    <w:p w14:paraId="500D5638" w14:textId="15DB84E1" w:rsidR="00B57622" w:rsidRPr="003350BE" w:rsidRDefault="00B57622" w:rsidP="00B57622">
      <w:pPr>
        <w:rPr>
          <w:noProof/>
        </w:rPr>
      </w:pPr>
      <w:r w:rsidRPr="007F47CF">
        <w:rPr>
          <w:noProof/>
        </w:rPr>
        <w:t xml:space="preserve">Your task is to complete the provided skeleton class </w:t>
      </w:r>
      <w:r w:rsidR="00274BC4">
        <w:rPr>
          <w:rFonts w:ascii="Consolas" w:hAnsi="Consolas"/>
          <w:b/>
          <w:bCs/>
          <w:noProof/>
        </w:rPr>
        <w:t>GradeProcessor</w:t>
      </w:r>
      <w:r w:rsidRPr="007F47CF">
        <w:rPr>
          <w:noProof/>
        </w:rPr>
        <w:t xml:space="preserve"> by implementing the </w:t>
      </w:r>
      <w:r w:rsidR="00274BC4">
        <w:rPr>
          <w:rFonts w:ascii="Consolas" w:hAnsi="Consolas"/>
          <w:b/>
          <w:bCs/>
          <w:noProof/>
        </w:rPr>
        <w:t>DefineGrade</w:t>
      </w:r>
      <w:r w:rsidRPr="007F47CF">
        <w:rPr>
          <w:noProof/>
        </w:rPr>
        <w:t xml:space="preserve"> method. 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4670"/>
      </w:tblGrid>
      <w:tr w:rsidR="00380796" w:rsidRPr="00380796" w14:paraId="42110B32" w14:textId="77777777" w:rsidTr="00570B6F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4670" w:type="dxa"/>
            <w:shd w:val="clear" w:color="auto" w:fill="D9D9D9" w:themeFill="background1" w:themeFillShade="D9"/>
          </w:tcPr>
          <w:p w14:paraId="0CEED93F" w14:textId="77777777" w:rsidR="00380796" w:rsidRPr="00380796" w:rsidRDefault="00380796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570B6F">
        <w:tc>
          <w:tcPr>
            <w:tcW w:w="815" w:type="dxa"/>
          </w:tcPr>
          <w:p w14:paraId="22E757AE" w14:textId="77777777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4670" w:type="dxa"/>
          </w:tcPr>
          <w:p w14:paraId="201B71E0" w14:textId="77777777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570B6F">
        <w:tc>
          <w:tcPr>
            <w:tcW w:w="815" w:type="dxa"/>
          </w:tcPr>
          <w:p w14:paraId="202C8872" w14:textId="77777777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4670" w:type="dxa"/>
          </w:tcPr>
          <w:p w14:paraId="677B4FD5" w14:textId="77777777" w:rsidR="00380796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570B6F">
        <w:tc>
          <w:tcPr>
            <w:tcW w:w="815" w:type="dxa"/>
          </w:tcPr>
          <w:p w14:paraId="5E5B18BB" w14:textId="4F82E266" w:rsidR="00570B6F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4670" w:type="dxa"/>
          </w:tcPr>
          <w:p w14:paraId="67D0B3CB" w14:textId="7CB9D3D4" w:rsidR="00570B6F" w:rsidRPr="00380796" w:rsidRDefault="00380796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  <w:tr w:rsidR="00274BC4" w:rsidRPr="00380796" w14:paraId="7FB25132" w14:textId="77777777" w:rsidTr="00570B6F">
        <w:tc>
          <w:tcPr>
            <w:tcW w:w="815" w:type="dxa"/>
          </w:tcPr>
          <w:p w14:paraId="1902FCAA" w14:textId="4DD32643" w:rsidR="00274BC4" w:rsidRPr="00380796" w:rsidRDefault="00274BC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01</w:t>
            </w:r>
          </w:p>
        </w:tc>
        <w:tc>
          <w:tcPr>
            <w:tcW w:w="4670" w:type="dxa"/>
          </w:tcPr>
          <w:p w14:paraId="22A3C466" w14:textId="2A05C686" w:rsidR="00274BC4" w:rsidRPr="00380796" w:rsidRDefault="00274BC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de is out of range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70B999BA" w:rsidR="00380796" w:rsidRPr="00380796" w:rsidRDefault="00274BC4" w:rsidP="00380796">
      <w:pPr>
        <w:rPr>
          <w:noProof/>
          <w:lang w:val="bg-BG"/>
        </w:rPr>
      </w:pPr>
      <w:r w:rsidRPr="00274BC4">
        <w:rPr>
          <w:noProof/>
          <w:lang w:val="bg-BG"/>
        </w:rPr>
        <w:drawing>
          <wp:inline distT="0" distB="0" distL="0" distR="0" wp14:anchorId="1B4B5D2C" wp14:editId="0E31EDC0">
            <wp:extent cx="6123187" cy="2871861"/>
            <wp:effectExtent l="19050" t="19050" r="11430" b="24130"/>
            <wp:docPr id="1076658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582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3724" cy="28908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3AE7C3A4" w:rsidR="00380796" w:rsidRPr="00380796" w:rsidRDefault="00274BC4" w:rsidP="00380796">
      <w:pPr>
        <w:rPr>
          <w:noProof/>
          <w:lang w:val="bg-BG"/>
        </w:rPr>
      </w:pPr>
      <w:r w:rsidRPr="00274BC4">
        <w:rPr>
          <w:noProof/>
          <w:lang w:val="bg-BG"/>
        </w:rPr>
        <w:drawing>
          <wp:inline distT="0" distB="0" distL="0" distR="0" wp14:anchorId="68494803" wp14:editId="518F9890">
            <wp:extent cx="3933971" cy="5368960"/>
            <wp:effectExtent l="19050" t="19050" r="28575" b="22225"/>
            <wp:docPr id="509533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5337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4876" cy="53838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FF048D" w14:textId="1F9BC6DB" w:rsidR="00625A4D" w:rsidRDefault="00625A4D" w:rsidP="00380796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t>Unit Testing Grades</w:t>
      </w:r>
    </w:p>
    <w:p w14:paraId="6B89513C" w14:textId="50FBD277" w:rsidR="001233C8" w:rsidRDefault="001233C8" w:rsidP="001233C8">
      <w:r w:rsidRPr="00203C3D">
        <w:t xml:space="preserve">In this task, you will practice unit testing by creating test cases for the </w:t>
      </w:r>
      <w:r w:rsidR="00274BC4">
        <w:rPr>
          <w:rFonts w:ascii="Consolas" w:hAnsi="Consolas"/>
          <w:b/>
          <w:bCs/>
          <w:noProof/>
        </w:rPr>
        <w:t>DefineGrade</w:t>
      </w:r>
      <w:r w:rsidRPr="007F47CF">
        <w:rPr>
          <w:noProof/>
        </w:rPr>
        <w:t xml:space="preserve"> </w:t>
      </w:r>
      <w:r w:rsidRPr="00203C3D">
        <w:t xml:space="preserve">method. You have already implemented the method that checks if a given </w:t>
      </w:r>
      <w:r w:rsidR="00274BC4">
        <w:t>grade</w:t>
      </w:r>
      <w:r w:rsidRPr="00203C3D">
        <w:t xml:space="preserve"> is </w:t>
      </w:r>
      <w:r w:rsidR="00274BC4" w:rsidRPr="00274BC4">
        <w:rPr>
          <w:rFonts w:ascii="Consolas" w:hAnsi="Consolas"/>
          <w:b/>
          <w:bCs/>
          <w:noProof/>
        </w:rPr>
        <w:t>Fail</w:t>
      </w:r>
      <w:r w:rsidR="00274BC4">
        <w:t xml:space="preserve">, </w:t>
      </w:r>
      <w:r w:rsidR="00274BC4" w:rsidRPr="00274BC4">
        <w:rPr>
          <w:rFonts w:ascii="Consolas" w:hAnsi="Consolas"/>
          <w:b/>
          <w:bCs/>
          <w:noProof/>
        </w:rPr>
        <w:t>Poor</w:t>
      </w:r>
      <w:r w:rsidR="00274BC4">
        <w:t xml:space="preserve">, </w:t>
      </w:r>
      <w:r w:rsidR="00274BC4" w:rsidRPr="00274BC4">
        <w:rPr>
          <w:rFonts w:ascii="Consolas" w:hAnsi="Consolas"/>
          <w:b/>
          <w:bCs/>
          <w:noProof/>
        </w:rPr>
        <w:t>Good</w:t>
      </w:r>
      <w:r w:rsidR="00274BC4">
        <w:t xml:space="preserve">, </w:t>
      </w:r>
      <w:r w:rsidR="00274BC4" w:rsidRPr="00274BC4">
        <w:rPr>
          <w:rFonts w:ascii="Consolas" w:hAnsi="Consolas"/>
          <w:b/>
          <w:bCs/>
          <w:noProof/>
        </w:rPr>
        <w:t>Very good</w:t>
      </w:r>
      <w:r w:rsidR="00274BC4">
        <w:t xml:space="preserve">, </w:t>
      </w:r>
      <w:r w:rsidR="00274BC4" w:rsidRPr="00274BC4">
        <w:rPr>
          <w:rFonts w:ascii="Consolas" w:hAnsi="Consolas"/>
          <w:b/>
          <w:bCs/>
          <w:noProof/>
        </w:rPr>
        <w:t>Excellent</w:t>
      </w:r>
      <w:r w:rsidR="00274BC4">
        <w:t xml:space="preserve"> or </w:t>
      </w:r>
      <w:r w:rsidR="00274BC4" w:rsidRPr="00274BC4">
        <w:rPr>
          <w:rFonts w:ascii="Consolas" w:hAnsi="Consolas"/>
          <w:b/>
          <w:bCs/>
          <w:noProof/>
        </w:rPr>
        <w:t>Grade is out of range</w:t>
      </w:r>
      <w:r w:rsidRPr="00203C3D">
        <w:t xml:space="preserve">. Now, your goal is to </w:t>
      </w:r>
      <w:r w:rsidRPr="001233C8">
        <w:rPr>
          <w:b/>
          <w:bCs/>
        </w:rPr>
        <w:t>ensure that this method works correctly</w:t>
      </w:r>
      <w:r w:rsidRPr="00203C3D">
        <w:t xml:space="preserve"> by writing </w:t>
      </w:r>
      <w:r w:rsidRPr="001233C8">
        <w:rPr>
          <w:b/>
          <w:bCs/>
        </w:rPr>
        <w:t>unit tests using NUnit</w:t>
      </w:r>
      <w:r w:rsidRPr="00203C3D">
        <w:t>.</w:t>
      </w:r>
    </w:p>
    <w:p w14:paraId="74B554F6" w14:textId="77777777" w:rsidR="001233C8" w:rsidRPr="001233C8" w:rsidRDefault="001233C8" w:rsidP="001233C8"/>
    <w:sectPr w:rsidR="001233C8" w:rsidRPr="001233C8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4F9FD" w14:textId="77777777" w:rsidR="00627ADA" w:rsidRDefault="00627ADA" w:rsidP="008068A2">
      <w:pPr>
        <w:spacing w:after="0" w:line="240" w:lineRule="auto"/>
      </w:pPr>
      <w:r>
        <w:separator/>
      </w:r>
    </w:p>
  </w:endnote>
  <w:endnote w:type="continuationSeparator" w:id="0">
    <w:p w14:paraId="17AB6DDF" w14:textId="77777777" w:rsidR="00627ADA" w:rsidRDefault="00627A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8492E5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4F9E7" w14:textId="77777777" w:rsidR="00627ADA" w:rsidRDefault="00627ADA" w:rsidP="008068A2">
      <w:pPr>
        <w:spacing w:after="0" w:line="240" w:lineRule="auto"/>
      </w:pPr>
      <w:r>
        <w:separator/>
      </w:r>
    </w:p>
  </w:footnote>
  <w:footnote w:type="continuationSeparator" w:id="0">
    <w:p w14:paraId="159D96D7" w14:textId="77777777" w:rsidR="00627ADA" w:rsidRDefault="00627A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79A760D"/>
    <w:multiLevelType w:val="hybridMultilevel"/>
    <w:tmpl w:val="125E0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795E7D"/>
    <w:multiLevelType w:val="hybridMultilevel"/>
    <w:tmpl w:val="DF3E0C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8968769">
    <w:abstractNumId w:val="3"/>
  </w:num>
  <w:num w:numId="2" w16cid:durableId="171990773">
    <w:abstractNumId w:val="8"/>
  </w:num>
  <w:num w:numId="3" w16cid:durableId="306132543">
    <w:abstractNumId w:val="13"/>
  </w:num>
  <w:num w:numId="4" w16cid:durableId="759377975">
    <w:abstractNumId w:val="17"/>
  </w:num>
  <w:num w:numId="5" w16cid:durableId="498010151">
    <w:abstractNumId w:val="16"/>
  </w:num>
  <w:num w:numId="6" w16cid:durableId="557475506">
    <w:abstractNumId w:val="19"/>
  </w:num>
  <w:num w:numId="7" w16cid:durableId="1815179336">
    <w:abstractNumId w:val="0"/>
  </w:num>
  <w:num w:numId="8" w16cid:durableId="1530143912">
    <w:abstractNumId w:val="1"/>
  </w:num>
  <w:num w:numId="9" w16cid:durableId="1930698300">
    <w:abstractNumId w:val="15"/>
  </w:num>
  <w:num w:numId="10" w16cid:durableId="200244551">
    <w:abstractNumId w:val="6"/>
  </w:num>
  <w:num w:numId="11" w16cid:durableId="273026817">
    <w:abstractNumId w:val="4"/>
  </w:num>
  <w:num w:numId="12" w16cid:durableId="1155344400">
    <w:abstractNumId w:val="5"/>
  </w:num>
  <w:num w:numId="13" w16cid:durableId="249430330">
    <w:abstractNumId w:val="12"/>
  </w:num>
  <w:num w:numId="14" w16cid:durableId="2116710243">
    <w:abstractNumId w:val="7"/>
  </w:num>
  <w:num w:numId="15" w16cid:durableId="2042313649">
    <w:abstractNumId w:val="18"/>
  </w:num>
  <w:num w:numId="16" w16cid:durableId="2139104521">
    <w:abstractNumId w:val="11"/>
  </w:num>
  <w:num w:numId="17" w16cid:durableId="776799110">
    <w:abstractNumId w:val="2"/>
  </w:num>
  <w:num w:numId="18" w16cid:durableId="1115565555">
    <w:abstractNumId w:val="14"/>
  </w:num>
  <w:num w:numId="19" w16cid:durableId="1814561159">
    <w:abstractNumId w:val="9"/>
  </w:num>
  <w:num w:numId="20" w16cid:durableId="1767309956">
    <w:abstractNumId w:val="3"/>
  </w:num>
  <w:num w:numId="21" w16cid:durableId="475688679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33C8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C3D"/>
    <w:rsid w:val="0020603D"/>
    <w:rsid w:val="00215FCE"/>
    <w:rsid w:val="002326A7"/>
    <w:rsid w:val="00232E7D"/>
    <w:rsid w:val="00264287"/>
    <w:rsid w:val="0026589D"/>
    <w:rsid w:val="002664E1"/>
    <w:rsid w:val="002674C4"/>
    <w:rsid w:val="00274BC4"/>
    <w:rsid w:val="002819B5"/>
    <w:rsid w:val="002853F4"/>
    <w:rsid w:val="00285941"/>
    <w:rsid w:val="002A2D2D"/>
    <w:rsid w:val="002C539D"/>
    <w:rsid w:val="002C71C6"/>
    <w:rsid w:val="002D07CA"/>
    <w:rsid w:val="002E6149"/>
    <w:rsid w:val="002F3304"/>
    <w:rsid w:val="00305122"/>
    <w:rsid w:val="003230CF"/>
    <w:rsid w:val="0033212E"/>
    <w:rsid w:val="00332CDD"/>
    <w:rsid w:val="0033490F"/>
    <w:rsid w:val="003350BE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64427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0B6F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3323"/>
    <w:rsid w:val="005E6CC9"/>
    <w:rsid w:val="005F192F"/>
    <w:rsid w:val="00600083"/>
    <w:rsid w:val="00604363"/>
    <w:rsid w:val="00624212"/>
    <w:rsid w:val="006242A9"/>
    <w:rsid w:val="00624DCF"/>
    <w:rsid w:val="00625A4D"/>
    <w:rsid w:val="00627ADA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1DEF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47CF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AD4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92EB3"/>
    <w:rsid w:val="009A3897"/>
    <w:rsid w:val="009B4FB4"/>
    <w:rsid w:val="009C0C39"/>
    <w:rsid w:val="009D1805"/>
    <w:rsid w:val="009E1A09"/>
    <w:rsid w:val="009F69D3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B22A6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622"/>
    <w:rsid w:val="00B57A5C"/>
    <w:rsid w:val="00B6185B"/>
    <w:rsid w:val="00B63622"/>
    <w:rsid w:val="00B638EB"/>
    <w:rsid w:val="00B63DED"/>
    <w:rsid w:val="00B64441"/>
    <w:rsid w:val="00B753E7"/>
    <w:rsid w:val="00B86AF3"/>
    <w:rsid w:val="00B92647"/>
    <w:rsid w:val="00B9309B"/>
    <w:rsid w:val="00BA17F8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712BA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1464E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2A85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5324"/>
    <w:rsid w:val="00F46023"/>
    <w:rsid w:val="00F46918"/>
    <w:rsid w:val="00F46DDE"/>
    <w:rsid w:val="00F655ED"/>
    <w:rsid w:val="00F7033C"/>
    <w:rsid w:val="00F766C3"/>
    <w:rsid w:val="00F96D0D"/>
    <w:rsid w:val="00F976AD"/>
    <w:rsid w:val="00FA2611"/>
    <w:rsid w:val="00FA2B99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20E56C2-5272-456A-9CC9-5CE2DC18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3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48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71453-4221-48F3-B542-49B6C9515E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F14B20-8C0E-48B8-A177-C2DC4DE00A52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A197B8BE-545F-4E54-85F0-4BD76E3FC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9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</cp:revision>
  <cp:lastPrinted>2023-04-24T05:00:00Z</cp:lastPrinted>
  <dcterms:created xsi:type="dcterms:W3CDTF">2019-11-12T12:29:00Z</dcterms:created>
  <dcterms:modified xsi:type="dcterms:W3CDTF">2023-09-01T15:5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